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605AD" w14:textId="186B0DDA" w:rsidR="000B6E4D" w:rsidRDefault="009E5098" w:rsidP="00951942">
      <w:pPr>
        <w:jc w:val="both"/>
        <w:rPr>
          <w:rFonts w:ascii="Times New Roman" w:hAnsi="Times New Roman" w:cs="Times New Roman"/>
          <w:b/>
          <w:bCs/>
          <w:sz w:val="48"/>
          <w:szCs w:val="48"/>
        </w:rPr>
      </w:pPr>
      <w:r w:rsidRPr="009E5098">
        <w:rPr>
          <w:rFonts w:ascii="Times New Roman" w:hAnsi="Times New Roman" w:cs="Times New Roman"/>
          <w:b/>
          <w:bCs/>
          <w:sz w:val="48"/>
          <w:szCs w:val="48"/>
        </w:rPr>
        <w:t>Chapter 1 – Introduction</w:t>
      </w:r>
    </w:p>
    <w:p w14:paraId="5DFF31AB" w14:textId="77777777" w:rsidR="000B6E4D" w:rsidRPr="000B6E4D" w:rsidRDefault="000B6E4D" w:rsidP="00951942">
      <w:pPr>
        <w:jc w:val="both"/>
        <w:rPr>
          <w:rFonts w:ascii="Times New Roman" w:hAnsi="Times New Roman" w:cs="Times New Roman"/>
          <w:b/>
          <w:bCs/>
          <w:sz w:val="20"/>
          <w:szCs w:val="20"/>
        </w:rPr>
      </w:pPr>
    </w:p>
    <w:p w14:paraId="3FD0940B" w14:textId="26797FD8" w:rsidR="009E5098" w:rsidRPr="008233CB" w:rsidRDefault="009E5098" w:rsidP="008233CB">
      <w:pPr>
        <w:pStyle w:val="ListParagraph"/>
        <w:numPr>
          <w:ilvl w:val="1"/>
          <w:numId w:val="2"/>
        </w:numPr>
        <w:jc w:val="both"/>
        <w:rPr>
          <w:rFonts w:ascii="Times New Roman" w:hAnsi="Times New Roman" w:cs="Times New Roman"/>
          <w:sz w:val="32"/>
          <w:szCs w:val="32"/>
        </w:rPr>
      </w:pPr>
      <w:r w:rsidRPr="008233CB">
        <w:rPr>
          <w:rFonts w:ascii="Times New Roman" w:hAnsi="Times New Roman" w:cs="Times New Roman"/>
          <w:sz w:val="32"/>
          <w:szCs w:val="32"/>
        </w:rPr>
        <w:t>Introduction</w:t>
      </w:r>
    </w:p>
    <w:p w14:paraId="035390DC" w14:textId="77777777" w:rsidR="00030882" w:rsidRPr="00030882" w:rsidRDefault="00030882" w:rsidP="00030882">
      <w:pPr>
        <w:spacing w:line="360" w:lineRule="auto"/>
        <w:jc w:val="both"/>
        <w:rPr>
          <w:rFonts w:ascii="Times New Roman" w:hAnsi="Times New Roman" w:cs="Times New Roman"/>
          <w:sz w:val="24"/>
          <w:szCs w:val="24"/>
        </w:rPr>
      </w:pPr>
      <w:bookmarkStart w:id="0" w:name="_Hlk87179868"/>
      <w:r w:rsidRPr="00030882">
        <w:rPr>
          <w:rFonts w:ascii="Times New Roman" w:hAnsi="Times New Roman" w:cs="Times New Roman"/>
          <w:sz w:val="24"/>
          <w:szCs w:val="24"/>
        </w:rPr>
        <w:t xml:space="preserve">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 </w:t>
      </w:r>
    </w:p>
    <w:p w14:paraId="55B80CCF" w14:textId="64E7FEA8" w:rsidR="008233CB" w:rsidRDefault="00030882" w:rsidP="00030882">
      <w:pPr>
        <w:spacing w:line="360" w:lineRule="auto"/>
        <w:jc w:val="both"/>
        <w:rPr>
          <w:rFonts w:ascii="Times New Roman" w:hAnsi="Times New Roman" w:cs="Times New Roman"/>
          <w:sz w:val="24"/>
          <w:szCs w:val="24"/>
        </w:rPr>
      </w:pPr>
      <w:r w:rsidRPr="00030882">
        <w:rPr>
          <w:rFonts w:ascii="Times New Roman" w:hAnsi="Times New Roman" w:cs="Times New Roman"/>
          <w:sz w:val="24"/>
          <w:szCs w:val="24"/>
        </w:rPr>
        <w:t>U-Star Digital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332171A9" w14:textId="77777777" w:rsidR="00030882" w:rsidRPr="000B6E4D" w:rsidRDefault="00030882" w:rsidP="00030882">
      <w:pPr>
        <w:spacing w:line="360" w:lineRule="auto"/>
        <w:jc w:val="both"/>
        <w:rPr>
          <w:rFonts w:ascii="Times New Roman" w:hAnsi="Times New Roman" w:cs="Times New Roman"/>
          <w:sz w:val="16"/>
          <w:szCs w:val="16"/>
        </w:rPr>
      </w:pPr>
    </w:p>
    <w:p w14:paraId="0CB56CC7" w14:textId="6246EB26" w:rsidR="009E5098" w:rsidRDefault="009E5098" w:rsidP="00951942">
      <w:pPr>
        <w:jc w:val="both"/>
        <w:rPr>
          <w:rFonts w:ascii="Times New Roman" w:hAnsi="Times New Roman" w:cs="Times New Roman"/>
          <w:sz w:val="32"/>
          <w:szCs w:val="32"/>
        </w:rPr>
      </w:pPr>
      <w:r>
        <w:rPr>
          <w:rFonts w:ascii="Times New Roman" w:hAnsi="Times New Roman" w:cs="Times New Roman"/>
          <w:sz w:val="32"/>
          <w:szCs w:val="32"/>
        </w:rPr>
        <w:t>1.2 Motivation of the Project</w:t>
      </w:r>
    </w:p>
    <w:bookmarkEnd w:id="0"/>
    <w:p w14:paraId="6DB69873" w14:textId="77777777" w:rsidR="009E5098" w:rsidRPr="009E5098" w:rsidRDefault="009E5098" w:rsidP="00951942">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p>
    <w:p w14:paraId="4B6E628D" w14:textId="77777777" w:rsidR="009E5098" w:rsidRPr="009E5098" w:rsidRDefault="009E5098" w:rsidP="00951942">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ing products.  To use a virtual assistant to aid the </w:t>
      </w:r>
      <w:r w:rsidRPr="009E5098">
        <w:rPr>
          <w:rFonts w:ascii="Times New Roman" w:hAnsi="Times New Roman" w:cs="Times New Roman"/>
          <w:sz w:val="24"/>
          <w:szCs w:val="24"/>
        </w:rPr>
        <w:lastRenderedPageBreak/>
        <w:t>rest of the team who are unfamiliar with computer hardware was decided. Besides, the consumer has less time to troubleshoot computer hardware. 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781B068B" w14:textId="5C414899" w:rsidR="009E5098" w:rsidRDefault="009E5098" w:rsidP="00951942">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An outstanding solution for U-Star Digital to continue their greatness in the computer sales and maintenance sector in this digital age can be added. By the same token, while pursuing a </w:t>
      </w:r>
      <w:proofErr w:type="gramStart"/>
      <w:r w:rsidRPr="009E5098">
        <w:rPr>
          <w:rFonts w:ascii="Times New Roman" w:hAnsi="Times New Roman" w:cs="Times New Roman"/>
          <w:sz w:val="24"/>
          <w:szCs w:val="24"/>
        </w:rPr>
        <w:t>Bachelor's</w:t>
      </w:r>
      <w:proofErr w:type="gramEnd"/>
      <w:r w:rsidRPr="009E5098">
        <w:rPr>
          <w:rFonts w:ascii="Times New Roman" w:hAnsi="Times New Roman" w:cs="Times New Roman"/>
          <w:sz w:val="24"/>
          <w:szCs w:val="24"/>
        </w:rPr>
        <w:t xml:space="preserve"> degree in Information Technology, this effort would substantially assist me in improving my project management, system analysis, design, and development abilities.</w:t>
      </w:r>
    </w:p>
    <w:p w14:paraId="69162AA8" w14:textId="77777777" w:rsidR="00667584" w:rsidRPr="000B6E4D" w:rsidRDefault="00667584" w:rsidP="00951942">
      <w:pPr>
        <w:jc w:val="both"/>
        <w:rPr>
          <w:rFonts w:ascii="Times New Roman" w:hAnsi="Times New Roman" w:cs="Times New Roman"/>
          <w:sz w:val="16"/>
          <w:szCs w:val="16"/>
        </w:rPr>
      </w:pPr>
    </w:p>
    <w:p w14:paraId="415A0FBB" w14:textId="1FDE677A" w:rsidR="00667584" w:rsidRDefault="00667584" w:rsidP="00951942">
      <w:pPr>
        <w:jc w:val="both"/>
        <w:rPr>
          <w:rFonts w:ascii="Times New Roman" w:hAnsi="Times New Roman" w:cs="Times New Roman"/>
          <w:sz w:val="32"/>
          <w:szCs w:val="32"/>
        </w:rPr>
      </w:pPr>
      <w:bookmarkStart w:id="1" w:name="_Hlk87180232"/>
      <w:r>
        <w:rPr>
          <w:rFonts w:ascii="Times New Roman" w:hAnsi="Times New Roman" w:cs="Times New Roman"/>
          <w:sz w:val="32"/>
          <w:szCs w:val="32"/>
        </w:rPr>
        <w:t>1.3 Objectives of the Project</w:t>
      </w:r>
    </w:p>
    <w:bookmarkEnd w:id="1"/>
    <w:p w14:paraId="4F08E39D" w14:textId="34CF70AD" w:rsidR="00287B11" w:rsidRPr="00287B11" w:rsidRDefault="00287B11" w:rsidP="00951942">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2310E1FE" w14:textId="77777777" w:rsidR="00287B11" w:rsidRPr="00287B11" w:rsidRDefault="00287B11" w:rsidP="00951942">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particular objectives are as follows:</w:t>
      </w:r>
    </w:p>
    <w:p w14:paraId="5E4E81D7" w14:textId="70D2E10B" w:rsidR="00287B11" w:rsidRPr="00AE3C64"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e a virtual computer hardware assistant to let customers design a custom computer even if they don't know anything about computer hardware.</w:t>
      </w:r>
    </w:p>
    <w:p w14:paraId="6A8670A1" w14:textId="5B726DF8" w:rsidR="00287B11"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Using an automated question-based module to implement Online Troubleshooting and suggest appropriate items that are currently in stock.</w:t>
      </w:r>
    </w:p>
    <w:p w14:paraId="572F720C" w14:textId="6997BD76" w:rsidR="00287B11" w:rsidRPr="00287B11"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ing an appointment management module for taking care of appointments from clients who are having issues with their current stuff.</w:t>
      </w:r>
    </w:p>
    <w:p w14:paraId="25EE00C5" w14:textId="731DF041" w:rsidR="00287B11" w:rsidRPr="00287B11"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Providing a feature-rich product browsing method, as well as a simple payment and shipping mechanism, to fulfill the customer's order.</w:t>
      </w:r>
    </w:p>
    <w:p w14:paraId="3E768D1D" w14:textId="779AED43" w:rsidR="00287B11" w:rsidRPr="00287B11"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mplementing a warranty checker to whether the items bought by the customer are still covered under warranty.</w:t>
      </w:r>
    </w:p>
    <w:p w14:paraId="73604616" w14:textId="77777777" w:rsidR="00AE3C64"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ventory management, which makes it easy to create items for the store and receive automated alerts when stock levels are low.</w:t>
      </w:r>
    </w:p>
    <w:p w14:paraId="0163E74C" w14:textId="77777777" w:rsidR="00146D28" w:rsidRDefault="00287B11" w:rsidP="00951942">
      <w:pPr>
        <w:pStyle w:val="ListParagraph"/>
        <w:numPr>
          <w:ilvl w:val="0"/>
          <w:numId w:val="1"/>
        </w:numPr>
        <w:spacing w:line="360" w:lineRule="auto"/>
        <w:jc w:val="both"/>
        <w:rPr>
          <w:rFonts w:ascii="Times New Roman" w:hAnsi="Times New Roman" w:cs="Times New Roman"/>
          <w:sz w:val="24"/>
          <w:szCs w:val="24"/>
        </w:rPr>
      </w:pPr>
      <w:r w:rsidRPr="00AE3C64">
        <w:rPr>
          <w:rFonts w:ascii="Times New Roman" w:hAnsi="Times New Roman" w:cs="Times New Roman"/>
          <w:sz w:val="24"/>
          <w:szCs w:val="24"/>
        </w:rPr>
        <w:lastRenderedPageBreak/>
        <w:t>Generate a variety of reports and graphics, including sales and stock data, to assist management in making decisions.</w:t>
      </w:r>
    </w:p>
    <w:p w14:paraId="765DA6FA" w14:textId="77777777" w:rsidR="000B6E4D" w:rsidRPr="000B6E4D" w:rsidRDefault="000B6E4D" w:rsidP="00951942">
      <w:pPr>
        <w:spacing w:line="360" w:lineRule="auto"/>
        <w:jc w:val="both"/>
        <w:rPr>
          <w:rFonts w:ascii="Times New Roman" w:hAnsi="Times New Roman" w:cs="Times New Roman"/>
          <w:sz w:val="16"/>
          <w:szCs w:val="16"/>
        </w:rPr>
      </w:pPr>
    </w:p>
    <w:p w14:paraId="43D0B5B6" w14:textId="22216648" w:rsidR="00B07332" w:rsidRPr="00146D28" w:rsidRDefault="00B07332" w:rsidP="00951942">
      <w:pPr>
        <w:spacing w:line="360" w:lineRule="auto"/>
        <w:jc w:val="both"/>
        <w:rPr>
          <w:rFonts w:ascii="Times New Roman" w:hAnsi="Times New Roman" w:cs="Times New Roman"/>
          <w:sz w:val="24"/>
          <w:szCs w:val="24"/>
        </w:rPr>
      </w:pPr>
      <w:r w:rsidRPr="00146D28">
        <w:rPr>
          <w:rFonts w:ascii="Times New Roman" w:hAnsi="Times New Roman" w:cs="Times New Roman"/>
          <w:sz w:val="32"/>
          <w:szCs w:val="32"/>
        </w:rPr>
        <w:t>1.</w:t>
      </w:r>
      <w:r w:rsidR="00680AF0" w:rsidRPr="00146D28">
        <w:rPr>
          <w:rFonts w:ascii="Times New Roman" w:hAnsi="Times New Roman" w:cs="Times New Roman"/>
          <w:sz w:val="32"/>
          <w:szCs w:val="32"/>
        </w:rPr>
        <w:t>4</w:t>
      </w:r>
      <w:r w:rsidRPr="00146D28">
        <w:rPr>
          <w:rFonts w:ascii="Times New Roman" w:hAnsi="Times New Roman" w:cs="Times New Roman"/>
          <w:sz w:val="32"/>
          <w:szCs w:val="32"/>
        </w:rPr>
        <w:t xml:space="preserve"> Scope of the Project</w:t>
      </w:r>
    </w:p>
    <w:p w14:paraId="7028C2C8" w14:textId="24D7DED6" w:rsid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eb-Based Computer Hardware Purchasing and Troubleshooting Assistant management system</w:t>
      </w:r>
      <w:r>
        <w:rPr>
          <w:rFonts w:ascii="Times New Roman" w:hAnsi="Times New Roman" w:cs="Times New Roman"/>
          <w:sz w:val="24"/>
          <w:szCs w:val="24"/>
        </w:rPr>
        <w:t xml:space="preserve"> </w:t>
      </w:r>
      <w:r w:rsidRPr="002111EF">
        <w:rPr>
          <w:rFonts w:ascii="Times New Roman" w:hAnsi="Times New Roman" w:cs="Times New Roman"/>
          <w:sz w:val="24"/>
          <w:szCs w:val="24"/>
        </w:rPr>
        <w:t>has a broad reach that includes the following points of view.</w:t>
      </w:r>
    </w:p>
    <w:p w14:paraId="6D228719" w14:textId="38F1C0DF" w:rsidR="002111EF" w:rsidRP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Computer Hardware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0BCFF68F" w14:textId="5B376C44" w:rsidR="002111EF" w:rsidRP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Troubleshooting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64BADCEC" w14:textId="3C2360E5" w:rsidR="002111EF" w:rsidRP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Appointment Bookin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scheduling of appointments for clients who wish to troubleshoot with in-house computer hardware professionals.</w:t>
      </w:r>
    </w:p>
    <w:p w14:paraId="545DA1AE" w14:textId="026149F2" w:rsidR="002111EF" w:rsidRPr="002111EF" w:rsidRDefault="002111EF" w:rsidP="00951942">
      <w:pPr>
        <w:spacing w:line="360" w:lineRule="auto"/>
        <w:jc w:val="both"/>
        <w:rPr>
          <w:rFonts w:ascii="Times New Roman" w:hAnsi="Times New Roman" w:cs="Times New Roman"/>
          <w:b/>
          <w:bCs/>
          <w:sz w:val="24"/>
          <w:szCs w:val="24"/>
        </w:rPr>
      </w:pPr>
      <w:r w:rsidRPr="002111EF">
        <w:rPr>
          <w:rFonts w:ascii="Times New Roman" w:hAnsi="Times New Roman" w:cs="Times New Roman"/>
          <w:b/>
          <w:bCs/>
          <w:sz w:val="24"/>
          <w:szCs w:val="24"/>
        </w:rPr>
        <w:t>Shopping Cart Module:</w:t>
      </w:r>
      <w:r>
        <w:rPr>
          <w:rFonts w:ascii="Times New Roman" w:hAnsi="Times New Roman" w:cs="Times New Roman"/>
          <w:b/>
          <w:bCs/>
          <w:sz w:val="24"/>
          <w:szCs w:val="24"/>
        </w:rPr>
        <w:t xml:space="preserve"> </w:t>
      </w:r>
      <w:r w:rsidRPr="002111EF">
        <w:rPr>
          <w:rFonts w:ascii="Times New Roman" w:hAnsi="Times New Roman" w:cs="Times New Roman"/>
          <w:sz w:val="24"/>
          <w:szCs w:val="24"/>
        </w:rPr>
        <w:t>This module allows users to find the entire store for items and create customer orders using a shopping cart.</w:t>
      </w:r>
    </w:p>
    <w:p w14:paraId="7AA6DAD7" w14:textId="77777777" w:rsid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Pay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453B2689" w14:textId="1C761F98" w:rsidR="002111EF" w:rsidRP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Invento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Has the ability to handle the complete inventory. Individual items and corresponding categories, brands, and models can be added, deleted, and updated.</w:t>
      </w:r>
    </w:p>
    <w:p w14:paraId="4F5AE3DA" w14:textId="77777777" w:rsidR="00000A7C"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lastRenderedPageBreak/>
        <w:t>Warranty Management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0DC4D253" w14:textId="21168373" w:rsidR="002111EF" w:rsidRP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Delivery Management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contains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customer-created delivery records in the system. It displays the order tracking number as well as information about the courier company.</w:t>
      </w:r>
    </w:p>
    <w:p w14:paraId="2DD01B7B" w14:textId="3FBF907E" w:rsidR="002111EF" w:rsidRP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 xml:space="preserve">Invoice </w:t>
      </w:r>
      <w:r w:rsidR="00000A7C" w:rsidRPr="00000A7C">
        <w:rPr>
          <w:rFonts w:ascii="Times New Roman" w:hAnsi="Times New Roman" w:cs="Times New Roman"/>
          <w:b/>
          <w:bCs/>
          <w:sz w:val="24"/>
          <w:szCs w:val="24"/>
        </w:rPr>
        <w:t>Generating</w:t>
      </w:r>
      <w:r w:rsidRPr="00000A7C">
        <w:rPr>
          <w:rFonts w:ascii="Times New Roman" w:hAnsi="Times New Roman" w:cs="Times New Roman"/>
          <w:b/>
          <w:bCs/>
          <w:sz w:val="24"/>
          <w:szCs w:val="24"/>
        </w:rPr>
        <w:t xml:space="preserve">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In the system, this module generates a variety of invoices. It's compatible with the payment, computer hardware assistant, and troubleshooting modules.</w:t>
      </w:r>
    </w:p>
    <w:p w14:paraId="0B9EC6DF" w14:textId="660ED0DA" w:rsidR="002111EF" w:rsidRP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Backup and System Log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This Module enables the backup of system data and extracts the system log such that the system may be audited for any additional issues.</w:t>
      </w:r>
    </w:p>
    <w:p w14:paraId="6AB7A9DF" w14:textId="708BC34D" w:rsidR="002111EF" w:rsidRP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User Management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helps to manage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users of the system. It aids in the selection of the right individual for the right position.</w:t>
      </w:r>
    </w:p>
    <w:p w14:paraId="088C8632" w14:textId="79EE75F2" w:rsid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Report Management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will make it possible to generate, preview, and print a variety of reports </w:t>
      </w:r>
      <w:proofErr w:type="gramStart"/>
      <w:r w:rsidRPr="002111EF">
        <w:rPr>
          <w:rFonts w:ascii="Times New Roman" w:hAnsi="Times New Roman" w:cs="Times New Roman"/>
          <w:sz w:val="24"/>
          <w:szCs w:val="24"/>
        </w:rPr>
        <w:t>in order to</w:t>
      </w:r>
      <w:proofErr w:type="gramEnd"/>
      <w:r w:rsidRPr="002111EF">
        <w:rPr>
          <w:rFonts w:ascii="Times New Roman" w:hAnsi="Times New Roman" w:cs="Times New Roman"/>
          <w:sz w:val="24"/>
          <w:szCs w:val="24"/>
        </w:rPr>
        <w:t xml:space="preserve"> continue with the success of the business.</w:t>
      </w:r>
    </w:p>
    <w:p w14:paraId="23F17BB1" w14:textId="77777777" w:rsidR="00C312B2" w:rsidRPr="000B6E4D" w:rsidRDefault="00C312B2" w:rsidP="00951942">
      <w:pPr>
        <w:spacing w:line="360" w:lineRule="auto"/>
        <w:jc w:val="both"/>
        <w:rPr>
          <w:rFonts w:ascii="Times New Roman" w:hAnsi="Times New Roman" w:cs="Times New Roman"/>
          <w:sz w:val="16"/>
          <w:szCs w:val="16"/>
        </w:rPr>
      </w:pPr>
    </w:p>
    <w:p w14:paraId="52254B49" w14:textId="3D058977" w:rsidR="00C312B2" w:rsidRDefault="00C312B2" w:rsidP="00951942">
      <w:pPr>
        <w:spacing w:line="360" w:lineRule="auto"/>
        <w:jc w:val="both"/>
        <w:rPr>
          <w:rFonts w:ascii="Times New Roman" w:hAnsi="Times New Roman" w:cs="Times New Roman"/>
          <w:sz w:val="32"/>
          <w:szCs w:val="32"/>
        </w:rPr>
      </w:pPr>
      <w:r w:rsidRPr="00B07332">
        <w:rPr>
          <w:rFonts w:ascii="Times New Roman" w:hAnsi="Times New Roman" w:cs="Times New Roman"/>
          <w:sz w:val="32"/>
          <w:szCs w:val="32"/>
        </w:rPr>
        <w:t>1.</w:t>
      </w:r>
      <w:r>
        <w:rPr>
          <w:rFonts w:ascii="Times New Roman" w:hAnsi="Times New Roman" w:cs="Times New Roman"/>
          <w:sz w:val="32"/>
          <w:szCs w:val="32"/>
        </w:rPr>
        <w:t xml:space="preserve">5 </w:t>
      </w:r>
      <w:r w:rsidRPr="00B07332">
        <w:rPr>
          <w:rFonts w:ascii="Times New Roman" w:hAnsi="Times New Roman" w:cs="Times New Roman"/>
          <w:sz w:val="32"/>
          <w:szCs w:val="32"/>
        </w:rPr>
        <w:t>Scope of the Project</w:t>
      </w:r>
    </w:p>
    <w:p w14:paraId="18778109" w14:textId="552EBF95"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introduction is the first of six chapters in the dissertation. The contents of each chapter are listed below in brief.</w:t>
      </w:r>
    </w:p>
    <w:p w14:paraId="7D788C2B" w14:textId="422B0315"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1 – Introduction</w:t>
      </w:r>
    </w:p>
    <w:p w14:paraId="072203F7" w14:textId="2AEC273C"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project's goals and scope are explained in this chapter. It also explains the present system's flaws and what motivates the creation of this system.</w:t>
      </w:r>
    </w:p>
    <w:p w14:paraId="12F48B66" w14:textId="3D745187"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2 – Analysis</w:t>
      </w:r>
      <w:r w:rsidRPr="00C312B2">
        <w:rPr>
          <w:rFonts w:ascii="Times New Roman" w:hAnsi="Times New Roman" w:cs="Times New Roman"/>
          <w:sz w:val="24"/>
          <w:szCs w:val="24"/>
        </w:rPr>
        <w:cr/>
        <w:t>This chapter covers requirement collection strategies for both functional and non-functional requirements for a new system, as well as analysis approaches for understanding the existing system.</w:t>
      </w:r>
    </w:p>
    <w:p w14:paraId="4FFDFBB5" w14:textId="77777777" w:rsidR="00951942" w:rsidRDefault="00951942" w:rsidP="00951942">
      <w:pPr>
        <w:spacing w:line="360" w:lineRule="auto"/>
        <w:jc w:val="both"/>
        <w:rPr>
          <w:rFonts w:ascii="Times New Roman" w:hAnsi="Times New Roman" w:cs="Times New Roman"/>
          <w:sz w:val="24"/>
          <w:szCs w:val="24"/>
        </w:rPr>
      </w:pPr>
    </w:p>
    <w:p w14:paraId="48C0E589" w14:textId="77777777" w:rsidR="0095194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lastRenderedPageBreak/>
        <w:t>Chapter 3 – Design</w:t>
      </w:r>
    </w:p>
    <w:p w14:paraId="4F0BA75F" w14:textId="54833624"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system's design, including database and user interface design, is covered in this chapter. To make the system's structure easier to understand, this chapter also contains top-level and module-level use cases.</w:t>
      </w:r>
    </w:p>
    <w:p w14:paraId="6D6EFD9F" w14:textId="208A7E23"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4 – Implementation</w:t>
      </w:r>
    </w:p>
    <w:p w14:paraId="7C15D69C" w14:textId="238C9056"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is chapter covers implementation technologies, hardware and software requirements, and the structure of key code modules.</w:t>
      </w:r>
    </w:p>
    <w:p w14:paraId="6289F7CD" w14:textId="3B3B914A"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5 – Evaluation</w:t>
      </w:r>
    </w:p>
    <w:p w14:paraId="774191CE" w14:textId="6FDA2A8F" w:rsidR="00F747F5" w:rsidRDefault="00F747F5" w:rsidP="00951942">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explains how the system was tested using test cases and what the outcomes were. It describes the test cases and situations that were employed.</w:t>
      </w:r>
    </w:p>
    <w:p w14:paraId="1F9FB2ED" w14:textId="1C5D2138" w:rsidR="00F747F5" w:rsidRDefault="00F747F5" w:rsidP="00951942">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Chapter 6 – Conclusion</w:t>
      </w:r>
    </w:p>
    <w:p w14:paraId="17AE90D6" w14:textId="25D42C14" w:rsidR="00C312B2" w:rsidRDefault="00F747F5" w:rsidP="00951942">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summarizes the lessons learned and suggests ways to enhance the system in the future.</w:t>
      </w:r>
    </w:p>
    <w:p w14:paraId="57ABC9DD" w14:textId="0C4CC02F" w:rsidR="00CF4FA5" w:rsidRPr="00B07332" w:rsidRDefault="00CF4FA5" w:rsidP="00951942">
      <w:pPr>
        <w:spacing w:line="360" w:lineRule="auto"/>
        <w:jc w:val="both"/>
        <w:rPr>
          <w:rFonts w:ascii="Times New Roman" w:hAnsi="Times New Roman" w:cs="Times New Roman"/>
          <w:sz w:val="24"/>
          <w:szCs w:val="24"/>
        </w:rPr>
      </w:pPr>
      <w:r w:rsidRPr="00CF4FA5">
        <w:rPr>
          <w:rFonts w:ascii="Times New Roman" w:hAnsi="Times New Roman" w:cs="Times New Roman"/>
          <w:sz w:val="24"/>
          <w:szCs w:val="24"/>
        </w:rPr>
        <w:t>Finally, a Glossary of Terms and General Index are included</w:t>
      </w:r>
      <w:r>
        <w:rPr>
          <w:rFonts w:ascii="Times New Roman" w:hAnsi="Times New Roman" w:cs="Times New Roman"/>
          <w:sz w:val="24"/>
          <w:szCs w:val="24"/>
        </w:rPr>
        <w:t>.</w:t>
      </w:r>
    </w:p>
    <w:p w14:paraId="1FC17863" w14:textId="77777777" w:rsidR="00287B11" w:rsidRDefault="00287B11" w:rsidP="00951942">
      <w:pPr>
        <w:jc w:val="both"/>
        <w:rPr>
          <w:rFonts w:ascii="Times New Roman" w:hAnsi="Times New Roman" w:cs="Times New Roman"/>
          <w:sz w:val="32"/>
          <w:szCs w:val="32"/>
        </w:rPr>
      </w:pPr>
    </w:p>
    <w:p w14:paraId="4F8AF245" w14:textId="207D0EFE" w:rsidR="00667584" w:rsidRDefault="00667584" w:rsidP="00951942">
      <w:pPr>
        <w:spacing w:line="360" w:lineRule="auto"/>
        <w:jc w:val="both"/>
        <w:rPr>
          <w:rFonts w:ascii="Times New Roman" w:hAnsi="Times New Roman" w:cs="Times New Roman"/>
          <w:sz w:val="24"/>
          <w:szCs w:val="24"/>
        </w:rPr>
      </w:pPr>
    </w:p>
    <w:p w14:paraId="78B4FC83" w14:textId="77777777" w:rsidR="00667584" w:rsidRPr="009E5098" w:rsidRDefault="00667584" w:rsidP="00951942">
      <w:pPr>
        <w:spacing w:line="360" w:lineRule="auto"/>
        <w:jc w:val="both"/>
        <w:rPr>
          <w:rFonts w:ascii="Times New Roman" w:hAnsi="Times New Roman" w:cs="Times New Roman"/>
          <w:sz w:val="24"/>
          <w:szCs w:val="24"/>
        </w:rPr>
      </w:pPr>
    </w:p>
    <w:sectPr w:rsidR="00667584" w:rsidRPr="009E5098" w:rsidSect="009E5098">
      <w:pgSz w:w="12240" w:h="15840"/>
      <w:pgMar w:top="1417" w:right="1417" w:bottom="1417" w:left="209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TAzMrE0NzAwMjdR0lEKTi0uzszPAykwqgUApwjfvSwAAAA="/>
  </w:docVars>
  <w:rsids>
    <w:rsidRoot w:val="00C80F3C"/>
    <w:rsid w:val="00000A7C"/>
    <w:rsid w:val="00030882"/>
    <w:rsid w:val="000B6E4D"/>
    <w:rsid w:val="000E1C8D"/>
    <w:rsid w:val="00146D28"/>
    <w:rsid w:val="001F4383"/>
    <w:rsid w:val="002111EF"/>
    <w:rsid w:val="00287B11"/>
    <w:rsid w:val="002C755F"/>
    <w:rsid w:val="005018B8"/>
    <w:rsid w:val="00667584"/>
    <w:rsid w:val="00680AF0"/>
    <w:rsid w:val="006E3CBA"/>
    <w:rsid w:val="00726ACA"/>
    <w:rsid w:val="008233CB"/>
    <w:rsid w:val="00951942"/>
    <w:rsid w:val="00987D25"/>
    <w:rsid w:val="009E2819"/>
    <w:rsid w:val="009E5098"/>
    <w:rsid w:val="00AE3C64"/>
    <w:rsid w:val="00B07332"/>
    <w:rsid w:val="00C312B2"/>
    <w:rsid w:val="00C80F3C"/>
    <w:rsid w:val="00C83C52"/>
    <w:rsid w:val="00CF4FA5"/>
    <w:rsid w:val="00DF46F9"/>
    <w:rsid w:val="00F74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3DB5E"/>
  <w15:chartTrackingRefBased/>
  <w15:docId w15:val="{7A1109E6-4058-40EC-B4A1-F68BD642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3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50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5</Pages>
  <Words>1232</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24</cp:revision>
  <dcterms:created xsi:type="dcterms:W3CDTF">2021-11-07T06:37:00Z</dcterms:created>
  <dcterms:modified xsi:type="dcterms:W3CDTF">2022-02-19T17:41:00Z</dcterms:modified>
</cp:coreProperties>
</file>